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F09BA4E" w14:textId="77777777" w:rsidR="001E7EA8" w:rsidRPr="0048366F" w:rsidRDefault="001E7EA8" w:rsidP="001E7EA8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033D08C6" w14:textId="0EE59310" w:rsidR="001E7EA8" w:rsidRPr="0048366F" w:rsidRDefault="001E7EA8" w:rsidP="001E7EA8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Pr="001E7EA8">
          <w:rPr>
            <w:rStyle w:val="Hyperlink"/>
          </w:rPr>
          <w:t>https://judge.softuni.org/Contests/4472</w:t>
        </w:r>
      </w:hyperlink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ListParagraph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 xml:space="preserve">list of </w:t>
      </w:r>
      <w:proofErr w:type="gramStart"/>
      <w:r w:rsidRPr="00741716">
        <w:rPr>
          <w:b/>
        </w:rPr>
        <w:t>integers</w:t>
      </w:r>
      <w:proofErr w:type="gramEnd"/>
    </w:p>
    <w:p w14:paraId="6D76EA36" w14:textId="6372E7F9" w:rsidR="00FB029D" w:rsidRPr="00FB029D" w:rsidRDefault="00741716" w:rsidP="00FB029D">
      <w:pPr>
        <w:pStyle w:val="ListParagraph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33F1AEBF" w:rsidR="00741716" w:rsidRPr="00741716" w:rsidRDefault="00741716" w:rsidP="00FB029D">
      <w:pPr>
        <w:pStyle w:val="ListParagraph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  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lastRenderedPageBreak/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 xml:space="preserve">array of </w:t>
      </w:r>
      <w:proofErr w:type="gramStart"/>
      <w:r w:rsidRPr="00741716">
        <w:rPr>
          <w:b/>
          <w:bCs/>
        </w:rPr>
        <w:t>strings</w:t>
      </w:r>
      <w:proofErr w:type="gramEnd"/>
    </w:p>
    <w:p w14:paraId="20538BB4" w14:textId="05CCA3E1" w:rsidR="00741716" w:rsidRPr="00741716" w:rsidRDefault="00741716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</w:t>
      </w:r>
      <w:proofErr w:type="gramStart"/>
      <w:r w:rsidR="00794C15" w:rsidRPr="00741716">
        <w:rPr>
          <w:b/>
          <w:bCs/>
        </w:rPr>
        <w:t>number</w:t>
      </w:r>
      <w:proofErr w:type="gramEnd"/>
    </w:p>
    <w:p w14:paraId="2CBC86CB" w14:textId="16B7A3E7" w:rsidR="009E61A3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 xml:space="preserve">each word on a new </w:t>
      </w:r>
      <w:proofErr w:type="gramStart"/>
      <w:r w:rsidRPr="00741716">
        <w:rPr>
          <w:b/>
          <w:bCs/>
        </w:rPr>
        <w:t>line</w:t>
      </w:r>
      <w:proofErr w:type="gramEnd"/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36C97" w14:textId="77777777" w:rsidR="0034317D" w:rsidRDefault="0034317D" w:rsidP="008068A2">
      <w:pPr>
        <w:spacing w:after="0" w:line="240" w:lineRule="auto"/>
      </w:pPr>
      <w:r>
        <w:separator/>
      </w:r>
    </w:p>
  </w:endnote>
  <w:endnote w:type="continuationSeparator" w:id="0">
    <w:p w14:paraId="0F659104" w14:textId="77777777" w:rsidR="0034317D" w:rsidRDefault="003431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D3B19" w14:textId="77777777" w:rsidR="0034317D" w:rsidRDefault="0034317D" w:rsidP="008068A2">
      <w:pPr>
        <w:spacing w:after="0" w:line="240" w:lineRule="auto"/>
      </w:pPr>
      <w:r>
        <w:separator/>
      </w:r>
    </w:p>
  </w:footnote>
  <w:footnote w:type="continuationSeparator" w:id="0">
    <w:p w14:paraId="249735CF" w14:textId="77777777" w:rsidR="0034317D" w:rsidRDefault="003431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6"/>
  </w:num>
  <w:num w:numId="3" w16cid:durableId="1507090137">
    <w:abstractNumId w:val="10"/>
  </w:num>
  <w:num w:numId="4" w16cid:durableId="1151213423">
    <w:abstractNumId w:val="30"/>
  </w:num>
  <w:num w:numId="5" w16cid:durableId="1430468588">
    <w:abstractNumId w:val="31"/>
  </w:num>
  <w:num w:numId="6" w16cid:durableId="2004116144">
    <w:abstractNumId w:val="36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5"/>
  </w:num>
  <w:num w:numId="15" w16cid:durableId="1682126407">
    <w:abstractNumId w:val="11"/>
  </w:num>
  <w:num w:numId="16" w16cid:durableId="2114013413">
    <w:abstractNumId w:val="40"/>
  </w:num>
  <w:num w:numId="17" w16cid:durableId="212547417">
    <w:abstractNumId w:val="29"/>
  </w:num>
  <w:num w:numId="18" w16cid:durableId="1363627598">
    <w:abstractNumId w:val="45"/>
  </w:num>
  <w:num w:numId="19" w16cid:durableId="1685283960">
    <w:abstractNumId w:val="37"/>
  </w:num>
  <w:num w:numId="20" w16cid:durableId="525484523">
    <w:abstractNumId w:val="20"/>
  </w:num>
  <w:num w:numId="21" w16cid:durableId="67194612">
    <w:abstractNumId w:val="33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39"/>
  </w:num>
  <w:num w:numId="28" w16cid:durableId="813109303">
    <w:abstractNumId w:val="19"/>
  </w:num>
  <w:num w:numId="29" w16cid:durableId="1390617569">
    <w:abstractNumId w:val="44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38"/>
  </w:num>
  <w:num w:numId="33" w16cid:durableId="2070879176">
    <w:abstractNumId w:val="41"/>
  </w:num>
  <w:num w:numId="34" w16cid:durableId="1529178977">
    <w:abstractNumId w:val="27"/>
  </w:num>
  <w:num w:numId="35" w16cid:durableId="171142192">
    <w:abstractNumId w:val="43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2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2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4"/>
  </w:num>
  <w:num w:numId="46" w16cid:durableId="1871339507">
    <w:abstractNumId w:val="17"/>
  </w:num>
  <w:num w:numId="47" w16cid:durableId="1750721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8</cp:revision>
  <cp:lastPrinted>2023-04-24T05:06:00Z</cp:lastPrinted>
  <dcterms:created xsi:type="dcterms:W3CDTF">2019-11-12T12:29:00Z</dcterms:created>
  <dcterms:modified xsi:type="dcterms:W3CDTF">2023-11-10T15:21:00Z</dcterms:modified>
  <cp:category>programming;education;software engineering;software development</cp:category>
</cp:coreProperties>
</file>